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2"/>
        <w:gridCol w:w="6903"/>
      </w:tblGrid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End w:id="0"/>
            <w:r w:rsidRPr="00BB002D">
              <w:t>1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МЕТОДИКА ПРЕПОДАВАНИЯ ТЕОЛОГИИ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2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3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бакалавр богословия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4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очная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5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2017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6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20DE9" w:rsidRPr="00D10102" w:rsidRDefault="00920DE9" w:rsidP="00884F58">
            <w:pPr>
              <w:spacing w:after="120" w:line="276" w:lineRule="auto"/>
              <w:jc w:val="both"/>
              <w:rPr>
                <w:lang w:eastAsia="ar-SA"/>
              </w:rPr>
            </w:pPr>
            <w:r w:rsidRPr="00C803BE">
              <w:t xml:space="preserve">Целью освоения дисциплины является </w:t>
            </w:r>
            <w:r w:rsidRPr="00C803BE">
              <w:rPr>
                <w:lang w:eastAsia="ar-SA"/>
              </w:rPr>
              <w:t>формирование профессиональной компетентности студентов в организации учебно-воспита</w:t>
            </w:r>
            <w:r w:rsidRPr="00C803BE">
              <w:rPr>
                <w:lang w:eastAsia="ar-SA"/>
              </w:rPr>
              <w:softHyphen/>
              <w:t>тельного процесса в области теологии; овладение приема</w:t>
            </w:r>
            <w:r w:rsidRPr="00C803BE">
              <w:rPr>
                <w:lang w:eastAsia="ar-SA"/>
              </w:rPr>
              <w:softHyphen/>
              <w:t>ми работы с различными по возрасту и уровню подготовки группа</w:t>
            </w:r>
            <w:r w:rsidRPr="00C803BE">
              <w:rPr>
                <w:lang w:eastAsia="ar-SA"/>
              </w:rPr>
              <w:softHyphen/>
              <w:t>ми обучающихся; практическая подготовка студентов к преподаванию теологических дисциплин и междисциплинарных курсов.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7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jc w:val="both"/>
            </w:pPr>
            <w:r w:rsidRPr="00BB002D">
              <w:t>Вариативная часть, обязательные дисциплины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8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920DE9" w:rsidRPr="00135885" w:rsidRDefault="00920DE9" w:rsidP="00884F58">
            <w:pPr>
              <w:spacing w:after="120" w:line="276" w:lineRule="auto"/>
              <w:jc w:val="both"/>
            </w:pPr>
            <w:r w:rsidRPr="00C803BE">
              <w:t>ПК-</w:t>
            </w:r>
            <w:r>
              <w:t>5</w:t>
            </w:r>
            <w:r w:rsidRPr="00C803BE">
              <w:t xml:space="preserve">: </w:t>
            </w:r>
            <w:r w:rsidRPr="00A4207A">
      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</w:t>
            </w:r>
            <w:r>
              <w:t xml:space="preserve">. </w:t>
            </w:r>
          </w:p>
        </w:tc>
      </w:tr>
      <w:tr w:rsidR="00920DE9" w:rsidRPr="00BB002D" w:rsidTr="00884F58"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</w:pPr>
            <w:r w:rsidRPr="00BB002D">
              <w:t>9</w:t>
            </w:r>
          </w:p>
        </w:tc>
        <w:tc>
          <w:tcPr>
            <w:tcW w:w="0" w:type="auto"/>
            <w:shd w:val="clear" w:color="auto" w:fill="auto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20DE9" w:rsidRPr="00135885" w:rsidRDefault="00920DE9" w:rsidP="00884F58">
            <w:pPr>
              <w:widowControl w:val="0"/>
              <w:autoSpaceDE w:val="0"/>
              <w:autoSpaceDN w:val="0"/>
              <w:adjustRightInd w:val="0"/>
              <w:rPr>
                <w:i/>
                <w:iCs/>
              </w:rPr>
            </w:pPr>
            <w:r w:rsidRPr="00C803BE">
              <w:rPr>
                <w:i/>
              </w:rPr>
              <w:t>Черный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А.И</w:t>
            </w:r>
            <w:proofErr w:type="spellEnd"/>
            <w:r>
              <w:rPr>
                <w:i/>
              </w:rPr>
              <w:t xml:space="preserve">., </w:t>
            </w:r>
            <w:proofErr w:type="spellStart"/>
            <w:r>
              <w:rPr>
                <w:i/>
              </w:rPr>
              <w:t>свящ</w:t>
            </w:r>
            <w:proofErr w:type="spellEnd"/>
            <w:r>
              <w:rPr>
                <w:i/>
              </w:rPr>
              <w:t>.</w:t>
            </w:r>
          </w:p>
        </w:tc>
      </w:tr>
    </w:tbl>
    <w:p w:rsidR="00920DE9" w:rsidRPr="00BB002D" w:rsidRDefault="00920DE9" w:rsidP="00920DE9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920DE9" w:rsidRPr="00BB002D" w:rsidTr="00884F58">
        <w:trPr>
          <w:trHeight w:val="347"/>
        </w:trPr>
        <w:tc>
          <w:tcPr>
            <w:tcW w:w="787" w:type="pct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BB002D">
              <w:rPr>
                <w:i/>
              </w:rPr>
              <w:t>Ср</w:t>
            </w:r>
            <w:proofErr w:type="gramEnd"/>
            <w:r w:rsidRPr="00BB002D">
              <w:rPr>
                <w:i/>
              </w:rPr>
              <w:t>.</w:t>
            </w:r>
          </w:p>
        </w:tc>
        <w:tc>
          <w:tcPr>
            <w:tcW w:w="667" w:type="pct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920DE9" w:rsidRPr="00BB002D" w:rsidRDefault="00920DE9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920DE9" w:rsidRPr="00932442" w:rsidTr="00884F58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0DE9" w:rsidRPr="00C803BE" w:rsidRDefault="00920DE9" w:rsidP="00884F58">
            <w:pPr>
              <w:spacing w:after="120" w:line="276" w:lineRule="auto"/>
            </w:pPr>
            <w:r>
              <w:t>7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0DE9" w:rsidRPr="00C803BE" w:rsidRDefault="00920DE9" w:rsidP="00884F58">
            <w:pPr>
              <w:spacing w:after="120" w:line="276" w:lineRule="auto"/>
              <w:jc w:val="center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0DE9" w:rsidRPr="009622CF" w:rsidRDefault="00920DE9" w:rsidP="00884F58">
            <w:r w:rsidRPr="009622CF">
              <w:t>28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0DE9" w:rsidRDefault="00920DE9" w:rsidP="00884F58">
            <w:r w:rsidRPr="009622CF">
              <w:t>44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0DE9" w:rsidRPr="00C803BE" w:rsidRDefault="00920DE9" w:rsidP="00884F58">
            <w:pPr>
              <w:spacing w:after="120" w:line="276" w:lineRule="auto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20DE9" w:rsidRPr="00C803BE" w:rsidRDefault="00920DE9" w:rsidP="00884F58">
            <w:pPr>
              <w:spacing w:after="120" w:line="276" w:lineRule="auto"/>
            </w:pPr>
            <w:r w:rsidRPr="00C803BE">
              <w:rPr>
                <w:i/>
              </w:rPr>
              <w:t>Зачет</w:t>
            </w:r>
          </w:p>
        </w:tc>
      </w:tr>
      <w:bookmarkEnd w:id="4"/>
      <w:bookmarkEnd w:id="5"/>
    </w:tbl>
    <w:p w:rsidR="00920DE9" w:rsidRPr="00C803BE" w:rsidRDefault="00920DE9" w:rsidP="00920DE9">
      <w:pPr>
        <w:spacing w:after="120" w:line="276" w:lineRule="auto"/>
      </w:pPr>
    </w:p>
    <w:p w:rsidR="00CA6DA8" w:rsidRPr="00920DE9" w:rsidRDefault="00CA6DA8" w:rsidP="00920DE9">
      <w:bookmarkStart w:id="6" w:name="_GoBack"/>
      <w:bookmarkEnd w:id="6"/>
    </w:p>
    <w:sectPr w:rsidR="00CA6DA8" w:rsidRPr="00920DE9" w:rsidSect="00F9262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2C48" w:rsidRDefault="00742C48" w:rsidP="0080199E">
      <w:r>
        <w:separator/>
      </w:r>
    </w:p>
  </w:endnote>
  <w:endnote w:type="continuationSeparator" w:id="0">
    <w:p w:rsidR="00742C48" w:rsidRDefault="00742C48" w:rsidP="0080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7816716"/>
      <w:docPartObj>
        <w:docPartGallery w:val="Page Numbers (Bottom of Page)"/>
        <w:docPartUnique/>
      </w:docPartObj>
    </w:sdtPr>
    <w:sdtEndPr/>
    <w:sdtContent>
      <w:p w:rsidR="00742C48" w:rsidRDefault="00742C4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0D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42C48" w:rsidRDefault="00742C4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2C48" w:rsidRDefault="00742C48" w:rsidP="0080199E">
      <w:r>
        <w:separator/>
      </w:r>
    </w:p>
  </w:footnote>
  <w:footnote w:type="continuationSeparator" w:id="0">
    <w:p w:rsidR="00742C48" w:rsidRDefault="00742C48" w:rsidP="00801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6CA5FD1"/>
    <w:multiLevelType w:val="hybridMultilevel"/>
    <w:tmpl w:val="2870B54E"/>
    <w:lvl w:ilvl="0" w:tplc="2E2E00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3E701316"/>
    <w:multiLevelType w:val="hybridMultilevel"/>
    <w:tmpl w:val="B0A075CA"/>
    <w:lvl w:ilvl="0" w:tplc="39749CC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1736C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414269C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7E3EA3A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F4E5B12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BA6159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A82E59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A58EB3B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2D281E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3F7D6601"/>
    <w:multiLevelType w:val="hybridMultilevel"/>
    <w:tmpl w:val="9FDEB5C8"/>
    <w:lvl w:ilvl="0" w:tplc="0419000F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>
    <w:nsid w:val="5C130411"/>
    <w:multiLevelType w:val="hybridMultilevel"/>
    <w:tmpl w:val="2870B54E"/>
    <w:lvl w:ilvl="0" w:tplc="0C6021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5E5236B4"/>
    <w:multiLevelType w:val="singleLevel"/>
    <w:tmpl w:val="C6DA50AC"/>
    <w:lvl w:ilvl="0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/>
      </w:rPr>
    </w:lvl>
  </w:abstractNum>
  <w:abstractNum w:abstractNumId="7">
    <w:nsid w:val="6FC17E8A"/>
    <w:multiLevelType w:val="hybridMultilevel"/>
    <w:tmpl w:val="654221AA"/>
    <w:lvl w:ilvl="0" w:tplc="788E4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F1AD346" w:tentative="1">
      <w:start w:val="1"/>
      <w:numFmt w:val="lowerLetter"/>
      <w:lvlText w:val="%2."/>
      <w:lvlJc w:val="left"/>
      <w:pPr>
        <w:ind w:left="1440" w:hanging="360"/>
      </w:pPr>
    </w:lvl>
    <w:lvl w:ilvl="2" w:tplc="B03CA1C2" w:tentative="1">
      <w:start w:val="1"/>
      <w:numFmt w:val="lowerRoman"/>
      <w:lvlText w:val="%3."/>
      <w:lvlJc w:val="right"/>
      <w:pPr>
        <w:ind w:left="2160" w:hanging="180"/>
      </w:pPr>
    </w:lvl>
    <w:lvl w:ilvl="3" w:tplc="1AF487F6" w:tentative="1">
      <w:start w:val="1"/>
      <w:numFmt w:val="decimal"/>
      <w:lvlText w:val="%4."/>
      <w:lvlJc w:val="left"/>
      <w:pPr>
        <w:ind w:left="2880" w:hanging="360"/>
      </w:pPr>
    </w:lvl>
    <w:lvl w:ilvl="4" w:tplc="8A2A1456" w:tentative="1">
      <w:start w:val="1"/>
      <w:numFmt w:val="lowerLetter"/>
      <w:lvlText w:val="%5."/>
      <w:lvlJc w:val="left"/>
      <w:pPr>
        <w:ind w:left="3600" w:hanging="360"/>
      </w:pPr>
    </w:lvl>
    <w:lvl w:ilvl="5" w:tplc="6EAC50EC" w:tentative="1">
      <w:start w:val="1"/>
      <w:numFmt w:val="lowerRoman"/>
      <w:lvlText w:val="%6."/>
      <w:lvlJc w:val="right"/>
      <w:pPr>
        <w:ind w:left="4320" w:hanging="180"/>
      </w:pPr>
    </w:lvl>
    <w:lvl w:ilvl="6" w:tplc="EF3EE53A" w:tentative="1">
      <w:start w:val="1"/>
      <w:numFmt w:val="decimal"/>
      <w:lvlText w:val="%7."/>
      <w:lvlJc w:val="left"/>
      <w:pPr>
        <w:ind w:left="5040" w:hanging="360"/>
      </w:pPr>
    </w:lvl>
    <w:lvl w:ilvl="7" w:tplc="8D986DBA" w:tentative="1">
      <w:start w:val="1"/>
      <w:numFmt w:val="lowerLetter"/>
      <w:lvlText w:val="%8."/>
      <w:lvlJc w:val="left"/>
      <w:pPr>
        <w:ind w:left="5760" w:hanging="360"/>
      </w:pPr>
    </w:lvl>
    <w:lvl w:ilvl="8" w:tplc="E1144F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CB1EFBA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7"/>
  </w:num>
  <w:num w:numId="9">
    <w:abstractNumId w:val="5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O0sDA2NjMzNzE0szBS0lEKTi0uzszPAykwrAUAtaHf1ywAAAA="/>
  </w:docVars>
  <w:rsids>
    <w:rsidRoot w:val="007B5275"/>
    <w:rsid w:val="00054C2B"/>
    <w:rsid w:val="00146F43"/>
    <w:rsid w:val="001A1B53"/>
    <w:rsid w:val="00210114"/>
    <w:rsid w:val="00210685"/>
    <w:rsid w:val="00285767"/>
    <w:rsid w:val="002B58CF"/>
    <w:rsid w:val="002E6032"/>
    <w:rsid w:val="0031054E"/>
    <w:rsid w:val="00380028"/>
    <w:rsid w:val="00391C4C"/>
    <w:rsid w:val="00433D8D"/>
    <w:rsid w:val="00442E98"/>
    <w:rsid w:val="00453E30"/>
    <w:rsid w:val="0048513E"/>
    <w:rsid w:val="005A5C92"/>
    <w:rsid w:val="005C0E52"/>
    <w:rsid w:val="005E7616"/>
    <w:rsid w:val="006712D3"/>
    <w:rsid w:val="00742C48"/>
    <w:rsid w:val="00771D89"/>
    <w:rsid w:val="007B5275"/>
    <w:rsid w:val="007B7D0D"/>
    <w:rsid w:val="007E5038"/>
    <w:rsid w:val="0080199E"/>
    <w:rsid w:val="00853225"/>
    <w:rsid w:val="00920DE9"/>
    <w:rsid w:val="00934226"/>
    <w:rsid w:val="00A4207A"/>
    <w:rsid w:val="00A54A60"/>
    <w:rsid w:val="00B117EE"/>
    <w:rsid w:val="00C803BE"/>
    <w:rsid w:val="00CA6DA8"/>
    <w:rsid w:val="00CD4014"/>
    <w:rsid w:val="00D10310"/>
    <w:rsid w:val="00D12147"/>
    <w:rsid w:val="00D17FF9"/>
    <w:rsid w:val="00E01C89"/>
    <w:rsid w:val="00E40E4E"/>
    <w:rsid w:val="00EE6405"/>
    <w:rsid w:val="00F42F7F"/>
    <w:rsid w:val="00F9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5C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934226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46F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93422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80199E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0199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80199E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Знак1"/>
    <w:basedOn w:val="a"/>
    <w:rsid w:val="0080199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60">
    <w:name w:val="Заголовок 6 Знак"/>
    <w:basedOn w:val="a0"/>
    <w:link w:val="6"/>
    <w:uiPriority w:val="9"/>
    <w:semiHidden/>
    <w:rsid w:val="00146F43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E40E4E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0E4E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0E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List Paragraph"/>
    <w:basedOn w:val="a"/>
    <w:uiPriority w:val="34"/>
    <w:qFormat/>
    <w:rsid w:val="00E40E4E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E40E4E"/>
    <w:rPr>
      <w:color w:val="0000FF"/>
      <w:u w:val="single"/>
    </w:rPr>
  </w:style>
  <w:style w:type="paragraph" w:customStyle="1" w:styleId="FR2">
    <w:name w:val="FR2"/>
    <w:rsid w:val="00E40E4E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a">
    <w:name w:val="footnote text"/>
    <w:basedOn w:val="a"/>
    <w:link w:val="ab"/>
    <w:rsid w:val="00E40E4E"/>
    <w:pPr>
      <w:suppressAutoHyphens/>
    </w:pPr>
    <w:rPr>
      <w:sz w:val="20"/>
      <w:szCs w:val="20"/>
      <w:lang w:eastAsia="ar-SA"/>
    </w:rPr>
  </w:style>
  <w:style w:type="character" w:customStyle="1" w:styleId="ab">
    <w:name w:val="Текст сноски Знак"/>
    <w:basedOn w:val="a0"/>
    <w:link w:val="aa"/>
    <w:rsid w:val="00E40E4E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c">
    <w:name w:val="TOC Heading"/>
    <w:basedOn w:val="10"/>
    <w:next w:val="a"/>
    <w:uiPriority w:val="39"/>
    <w:unhideWhenUsed/>
    <w:qFormat/>
    <w:rsid w:val="00391C4C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17FF9"/>
    <w:pPr>
      <w:tabs>
        <w:tab w:val="right" w:leader="dot" w:pos="9345"/>
      </w:tabs>
      <w:spacing w:after="100"/>
    </w:pPr>
  </w:style>
  <w:style w:type="paragraph" w:styleId="13">
    <w:name w:val="toc 1"/>
    <w:basedOn w:val="a"/>
    <w:next w:val="a"/>
    <w:autoRedefine/>
    <w:uiPriority w:val="39"/>
    <w:unhideWhenUsed/>
    <w:rsid w:val="00391C4C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391C4C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391C4C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1D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7B7D0D"/>
    <w:pPr>
      <w:spacing w:after="100"/>
      <w:ind w:left="240"/>
    </w:pPr>
  </w:style>
  <w:style w:type="character" w:customStyle="1" w:styleId="WW8Num2z2">
    <w:name w:val="WW8Num2z2"/>
    <w:rsid w:val="007E5038"/>
    <w:rPr>
      <w:rFonts w:ascii="Wingdings" w:hAnsi="Wingding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4D3E38-D042-4591-AD0F-EC5504AF7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</cp:revision>
  <dcterms:created xsi:type="dcterms:W3CDTF">2017-07-26T06:43:00Z</dcterms:created>
  <dcterms:modified xsi:type="dcterms:W3CDTF">2018-03-22T10:32:00Z</dcterms:modified>
</cp:coreProperties>
</file>